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hysiotherapist</w:t>
      </w:r>
      <w:r>
        <w:t xml:space="preserve"> </w:t>
      </w:r>
      <w:r>
        <w:t xml:space="preserve">in</w:t>
      </w:r>
      <w:r>
        <w:t xml:space="preserve"> </w:t>
      </w:r>
      <w:r>
        <w:t xml:space="preserve">Japan</w:t>
      </w:r>
      <w:r>
        <w:t xml:space="preserve"> </w:t>
      </w:r>
      <w:r>
        <w:t xml:space="preserve">Kyoto</w:t>
      </w:r>
    </w:p>
    <w:bookmarkStart w:id="20" w:name="Xa583ee822c8a4448244aac3d1edabd830d0c9f9"/>
    <w:p>
      <w:pPr>
        <w:pStyle w:val="Heading1"/>
      </w:pPr>
      <w:r>
        <w:t xml:space="preserve">Cover Letter for Physiotherapist Position in Japan Kyoto</w:t>
      </w:r>
    </w:p>
    <w:p>
      <w:pPr>
        <w:pStyle w:val="FirstParagraph"/>
      </w:pPr>
      <w:r>
        <w:rPr>
          <w:bCs/>
          <w:b/>
        </w:rPr>
        <w:t xml:space="preserve">Dear Hiring Manager,</w:t>
      </w:r>
    </w:p>
    <w:p>
      <w:pPr>
        <w:pStyle w:val="BodyText"/>
      </w:pPr>
      <w:r>
        <w:t xml:space="preserve">I am writing to express my enthusiastic interest in the Physiotherapist position at [Clinic/Hospital Name] in Kyoto, Japan. As a dedicated and experienced physiotherapist with a passion for promoting holistic health and well-being, I am eager to contribute my skills and knowledge to the vibrant healthcare landscape of Japan Kyoto. This opportunity aligns perfectly with my professional goals and personal commitment to delivering exceptional patient care in a culturally rich environment.</w:t>
      </w:r>
    </w:p>
    <w:p>
      <w:pPr>
        <w:pStyle w:val="BodyText"/>
      </w:pPr>
      <w:r>
        <w:t xml:space="preserve">With [X years] of experience in physiotherapy, I have developed a comprehensive understanding of musculoskeletal, neurological, and sports rehabilitation techniques. My background includes working in diverse clinical settings, where I have consistently prioritized patient-centered care and evidence-based practices. However, my ambition to work abroad has always been driven by the desire to immerse myself in new cultures and healthcare systems. Japan Kyoto, with its blend of tradition and modernity, represents an ideal destination for me to grow as a physiotherapist while contributing meaningfully to the community.</w:t>
      </w:r>
    </w:p>
    <w:p>
      <w:pPr>
        <w:pStyle w:val="BodyText"/>
      </w:pPr>
      <w:r>
        <w:t xml:space="preserve">What draws me specifically to Japan Kyoto is its renowned emphasis on precision, respect for tradition, and advanced healthcare infrastructure. As a physiotherapist, I am deeply inspired by the Japanese philosophy of *wa* (harmony) and *giri* (duty), which resonate with my own values of empathy, discipline, and service. I have studied the unique aspects of Japan's healthcare system, including its focus on preventative care and integration of traditional practices like *shinrin-yoku* (forest bathing) with modern physiotherapy techniques. I am eager to bring this cultural awareness to my work in Kyoto, where I can bridge global expertise with local needs.</w:t>
      </w:r>
    </w:p>
    <w:p>
      <w:pPr>
        <w:pStyle w:val="BodyText"/>
      </w:pPr>
      <w:r>
        <w:t xml:space="preserve">My academic foundation includes a degree in Physiotherapy from [University Name], where I graduated with honors and completed specialized training in [specific areas, e.g., orthopedic rehabilitation, pediatric therapy, or geriatric care]. During my studies, I also engaged in cross-cultural exchanges that deepened my understanding of global healthcare challenges. For instance, I participated in a research project exploring the effectiveness of combined Western and Eastern physiotherapy approaches, which further solidified my interest in working in Japan. This experience taught me the value of adaptability and open-mindedness—qualities I believe are essential for success as a physiotherapist in Kyoto.</w:t>
      </w:r>
    </w:p>
    <w:p>
      <w:pPr>
        <w:pStyle w:val="BodyText"/>
      </w:pPr>
      <w:r>
        <w:t xml:space="preserve">Professionally, I have worked with patients across all age groups, from athletes recovering from injuries to elderly individuals managing chronic conditions. My approach is rooted in individualized treatment plans that consider not only physical health but also emotional and psychological well-being. For example, I recently designed a rehabilitation program for a group of stroke survivors that incorporated both conventional physiotherapy exercises and mindfulness techniques, resulting in significant improvements in mobility and quality of life. I am confident that this holistic perspective will resonate with the patients at your facility.</w:t>
      </w:r>
    </w:p>
    <w:p>
      <w:pPr>
        <w:pStyle w:val="BodyText"/>
      </w:pPr>
      <w:r>
        <w:t xml:space="preserve">In addition to my clinical experience, I have developed strong communication skills that enable me to connect with patients from diverse backgrounds. While I am fluent in English, I have also been studying Japanese for [X years] and am currently at the N2 level of the Japanese Language Proficiency Test (JLPT). This commitment to language learning reflects my dedication to integrating into Kyoto's community and providing care that is both culturally sensitive and linguistically accessible. I understand that trust between a physiotherapist and patient is critical, especially in a country where healthcare is deeply rooted in respect and mutual understanding.</w:t>
      </w:r>
    </w:p>
    <w:p>
      <w:pPr>
        <w:pStyle w:val="BodyText"/>
      </w:pPr>
      <w:r>
        <w:t xml:space="preserve">What excites me most about the opportunity to work in Japan Kyoto is the chance to contribute to a city that balances innovation with tradition. Kyoto’s historical significance as a cultural hub, coupled with its cutting-edge medical facilities, offers an inspiring environment for professional growth. I am particularly interested in learning from local physiotherapists who have mastered techniques such as *shiatsu* and *kampo* (traditional Japanese medicine) and how these practices can complement modern rehabilitation methods. I am also eager to participate in community health initiatives that align with Japan’s goal of promoting active aging and wellness.</w:t>
      </w:r>
    </w:p>
    <w:p>
      <w:pPr>
        <w:pStyle w:val="BodyText"/>
      </w:pPr>
      <w:r>
        <w:t xml:space="preserve">My motivation as a Physiotherapist is driven by the belief that movement is fundamental to human dignity. In Kyoto, where the rhythm of life often reflects a deep respect for nature and balance, I see an opportunity to make a meaningful impact. Whether it’s helping someone regain independence after an injury or supporting elderly patients in maintaining their mobility, I am committed to providing care that is both technically excellent and deeply compassionate.</w:t>
      </w:r>
    </w:p>
    <w:p>
      <w:pPr>
        <w:pStyle w:val="BodyText"/>
      </w:pPr>
      <w:r>
        <w:t xml:space="preserve">I am particularly drawn to your clinic’s mission of [specific mission or value mentioned in the job posting, e.g., "integrating advanced technology with personalized care" or "focusing on community health"]. I have researched your facility’s reputation for excellence and would be honored to contribute to its continued success. My adaptability, strong work ethic, and passion for physiotherapy make me a strong candidate for this role. I am confident that my skills and experiences align with the needs of your team, and I am eager to bring my expertise to Kyoto.</w:t>
      </w:r>
    </w:p>
    <w:p>
      <w:pPr>
        <w:pStyle w:val="BodyText"/>
      </w:pPr>
      <w:r>
        <w:t xml:space="preserve">Thank you for considering my application. I would welcome the opportunity to discuss how my background, skills, and enthusiasm for physiotherapy can benefit your clinic. Please feel free to contact me at [your phone number] or [your email address] at your convenience. I look forward to the possibility of contributing to the healthcare community in Japan Kyoto.</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hysiotherapist in Japan Kyoto</dc:title>
  <dc:creator/>
  <cp:keywords/>
  <dcterms:created xsi:type="dcterms:W3CDTF">2026-07-23T16:54:51Z</dcterms:created>
  <dcterms:modified xsi:type="dcterms:W3CDTF">2026-07-23T16:54:51Z</dcterms:modified>
</cp:coreProperties>
</file>

<file path=docProps/custom.xml><?xml version="1.0" encoding="utf-8"?>
<Properties xmlns="http://schemas.openxmlformats.org/officeDocument/2006/custom-properties" xmlns:vt="http://schemas.openxmlformats.org/officeDocument/2006/docPropsVTypes"/>
</file>